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Ректору Сумського національного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аграрного університету,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д.с.-г.н., професору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>ЛАДИЦІ В. І.</w:t>
      </w:r>
    </w:p>
    <w:p w:rsidR="00420E58" w:rsidRPr="00451688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Декана факультету ______________</w:t>
      </w:r>
    </w:p>
    <w:p w:rsidR="00420E58" w:rsidRPr="00451688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>ПЕТРЕНКА П.П.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</w:p>
    <w:p w:rsidR="00420E58" w:rsidRPr="00451688" w:rsidRDefault="00420E58" w:rsidP="00D96C5C">
      <w:pPr>
        <w:spacing w:line="240" w:lineRule="auto"/>
        <w:ind w:firstLine="720"/>
        <w:jc w:val="center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b/>
          <w:szCs w:val="28"/>
          <w:lang w:eastAsia="ru-RU"/>
        </w:rPr>
        <w:t>СЛУЖБОВА ЗАПИСКА</w:t>
      </w:r>
      <w:r w:rsidRPr="00451688">
        <w:rPr>
          <w:rFonts w:eastAsia="Times New Roman" w:cs="Times New Roman"/>
          <w:szCs w:val="28"/>
          <w:lang w:eastAsia="ru-RU"/>
        </w:rPr>
        <w:t xml:space="preserve">   </w:t>
      </w:r>
    </w:p>
    <w:p w:rsidR="005B0DB6" w:rsidRPr="00451688" w:rsidRDefault="00420E58" w:rsidP="00D96C5C">
      <w:pPr>
        <w:spacing w:line="240" w:lineRule="auto"/>
        <w:ind w:firstLine="720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За публікацію статей у міжнародних виданнях, що входять до наукометричної бази даних</w:t>
      </w:r>
      <w:r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Pr="00451688">
        <w:rPr>
          <w:rFonts w:eastAsia="Times New Roman" w:cs="Times New Roman"/>
          <w:b/>
          <w:i/>
          <w:szCs w:val="28"/>
          <w:lang w:val="en-US" w:eastAsia="ru-RU"/>
        </w:rPr>
        <w:t>S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pus</w:t>
      </w:r>
      <w:r w:rsidR="005B0DB6" w:rsidRPr="00451688">
        <w:rPr>
          <w:rFonts w:eastAsia="Times New Roman" w:cs="Times New Roman"/>
          <w:szCs w:val="28"/>
          <w:lang w:eastAsia="ru-RU"/>
        </w:rPr>
        <w:t xml:space="preserve"> </w:t>
      </w:r>
      <w:r w:rsidRPr="00451688">
        <w:rPr>
          <w:rFonts w:eastAsia="Times New Roman" w:cs="Times New Roman"/>
          <w:szCs w:val="28"/>
          <w:lang w:eastAsia="ru-RU"/>
        </w:rPr>
        <w:t xml:space="preserve">та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Web</w:t>
      </w:r>
      <w:r w:rsidR="005B0DB6"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of</w:t>
      </w:r>
      <w:r w:rsidR="005B0DB6"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Science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re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llection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szCs w:val="28"/>
          <w:lang w:val="ru-RU" w:eastAsia="ru-RU"/>
        </w:rPr>
        <w:t xml:space="preserve"> </w:t>
      </w:r>
      <w:r w:rsidRPr="00451688">
        <w:rPr>
          <w:rFonts w:eastAsia="Times New Roman" w:cs="Times New Roman"/>
          <w:szCs w:val="28"/>
          <w:lang w:eastAsia="ru-RU"/>
        </w:rPr>
        <w:t xml:space="preserve">згідно </w:t>
      </w:r>
      <w:r w:rsidRPr="00451688">
        <w:rPr>
          <w:rFonts w:eastAsia="Times New Roman" w:cs="Times New Roman"/>
          <w:szCs w:val="28"/>
          <w:lang w:val="ru-RU" w:eastAsia="ru-RU"/>
        </w:rPr>
        <w:t xml:space="preserve">пункту 4.11 </w:t>
      </w:r>
      <w:r w:rsidRPr="00451688">
        <w:rPr>
          <w:rFonts w:eastAsia="Times New Roman" w:cs="Times New Roman"/>
          <w:szCs w:val="28"/>
          <w:lang w:eastAsia="ru-RU"/>
        </w:rPr>
        <w:t xml:space="preserve">розділу 4 </w:t>
      </w:r>
      <w:r w:rsidRPr="00451688">
        <w:rPr>
          <w:rFonts w:eastAsia="Times New Roman" w:cs="Times New Roman"/>
          <w:szCs w:val="28"/>
          <w:lang w:val="ru-RU" w:eastAsia="ru-RU"/>
        </w:rPr>
        <w:t>«</w:t>
      </w:r>
      <w:r w:rsidRPr="00451688">
        <w:rPr>
          <w:rFonts w:eastAsia="Times New Roman" w:cs="Times New Roman"/>
          <w:szCs w:val="28"/>
          <w:lang w:eastAsia="ru-RU"/>
        </w:rPr>
        <w:t>Поряд</w:t>
      </w:r>
      <w:r w:rsidRPr="00451688">
        <w:rPr>
          <w:rFonts w:eastAsia="Times New Roman" w:cs="Times New Roman"/>
          <w:szCs w:val="28"/>
          <w:lang w:val="ru-RU" w:eastAsia="ru-RU"/>
        </w:rPr>
        <w:t>о</w:t>
      </w:r>
      <w:r w:rsidRPr="00451688">
        <w:rPr>
          <w:rFonts w:eastAsia="Times New Roman" w:cs="Times New Roman"/>
          <w:szCs w:val="28"/>
          <w:lang w:eastAsia="ru-RU"/>
        </w:rPr>
        <w:t>к присудження та виплати премій</w:t>
      </w:r>
      <w:r w:rsidRPr="00451688">
        <w:rPr>
          <w:rFonts w:eastAsia="Times New Roman" w:cs="Times New Roman"/>
          <w:szCs w:val="28"/>
          <w:lang w:val="ru-RU" w:eastAsia="ru-RU"/>
        </w:rPr>
        <w:t>» Додатку 2 «Положення про оплату прац</w:t>
      </w:r>
      <w:r w:rsidRPr="00451688">
        <w:rPr>
          <w:rFonts w:eastAsia="Times New Roman" w:cs="Times New Roman"/>
          <w:szCs w:val="28"/>
          <w:lang w:eastAsia="ru-RU"/>
        </w:rPr>
        <w:t xml:space="preserve">і в Сумському НАУ» до Колективного договору прошу Вас преміювати </w:t>
      </w:r>
      <w:r w:rsidR="00451688">
        <w:rPr>
          <w:rFonts w:eastAsia="Times New Roman" w:cs="Times New Roman"/>
          <w:szCs w:val="28"/>
          <w:lang w:eastAsia="ru-RU"/>
        </w:rPr>
        <w:t xml:space="preserve">за публікацію (див. додаток 1 та додаток 2) </w:t>
      </w:r>
    </w:p>
    <w:p w:rsidR="00254253" w:rsidRPr="00451688" w:rsidRDefault="00254253" w:rsidP="00D96C5C">
      <w:pPr>
        <w:spacing w:line="240" w:lineRule="auto"/>
        <w:ind w:firstLine="720"/>
        <w:rPr>
          <w:rFonts w:eastAsia="Times New Roman" w:cs="Times New Roman"/>
          <w:b/>
          <w:i/>
          <w:szCs w:val="28"/>
          <w:lang w:val="ru-RU" w:eastAsia="ru-RU"/>
        </w:rPr>
      </w:pPr>
    </w:p>
    <w:p w:rsidR="00254253" w:rsidRPr="00451688" w:rsidRDefault="00366BE8" w:rsidP="00D96C5C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  <w:r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БУТЕНКА АНДРІЯ ОЛЕКСАНДРОВИЧА, </w:t>
      </w:r>
      <w:r w:rsidRPr="00451688">
        <w:rPr>
          <w:rFonts w:eastAsia="Times New Roman" w:cs="Times New Roman"/>
          <w:i/>
          <w:szCs w:val="28"/>
          <w:lang w:val="ru-RU" w:eastAsia="ru-RU"/>
        </w:rPr>
        <w:t>доцента кафедри рослинництва</w:t>
      </w:r>
      <w:r w:rsidR="00254253" w:rsidRPr="00451688">
        <w:rPr>
          <w:rFonts w:eastAsia="Times New Roman" w:cs="Times New Roman"/>
          <w:i/>
          <w:szCs w:val="28"/>
          <w:lang w:val="ru-RU" w:eastAsia="ru-RU"/>
        </w:rPr>
        <w:t xml:space="preserve"> </w:t>
      </w:r>
      <w:r w:rsidR="00254253" w:rsidRPr="00451688">
        <w:rPr>
          <w:rFonts w:eastAsia="Times New Roman" w:cs="Times New Roman"/>
          <w:szCs w:val="28"/>
          <w:lang w:eastAsia="ru-RU"/>
        </w:rPr>
        <w:t xml:space="preserve">у розмірі 1514 грн.; </w:t>
      </w:r>
    </w:p>
    <w:p w:rsidR="00366BE8" w:rsidRPr="00451688" w:rsidRDefault="00254253" w:rsidP="00D96C5C">
      <w:pPr>
        <w:spacing w:line="240" w:lineRule="auto"/>
        <w:ind w:firstLine="720"/>
        <w:rPr>
          <w:rFonts w:eastAsia="Times New Roman" w:cs="Times New Roman"/>
          <w:i/>
          <w:szCs w:val="28"/>
          <w:lang w:val="ru-RU" w:eastAsia="ru-RU"/>
        </w:rPr>
      </w:pPr>
      <w:r w:rsidRPr="00451688">
        <w:rPr>
          <w:rFonts w:eastAsia="Times New Roman" w:cs="Times New Roman"/>
          <w:b/>
          <w:i/>
          <w:szCs w:val="28"/>
          <w:lang w:val="ru-RU" w:eastAsia="ru-RU"/>
        </w:rPr>
        <w:t>МАСИКА ІГОРЯ МИКОЛАЙОВИЧА</w:t>
      </w:r>
      <w:r w:rsidRPr="00451688">
        <w:rPr>
          <w:rFonts w:eastAsia="Times New Roman" w:cs="Times New Roman"/>
          <w:i/>
          <w:szCs w:val="28"/>
          <w:lang w:val="ru-RU" w:eastAsia="ru-RU"/>
        </w:rPr>
        <w:t>, доцента кафедри землеробства, грунтознавства та агрохімії</w:t>
      </w:r>
      <w:r w:rsidRPr="00451688">
        <w:rPr>
          <w:rFonts w:eastAsia="Times New Roman" w:cs="Times New Roman"/>
          <w:szCs w:val="28"/>
          <w:lang w:eastAsia="ru-RU"/>
        </w:rPr>
        <w:t xml:space="preserve"> у розмірі 1513 грн.;</w:t>
      </w:r>
    </w:p>
    <w:p w:rsidR="00254253" w:rsidRPr="00451688" w:rsidRDefault="00254253" w:rsidP="00D96C5C">
      <w:pPr>
        <w:spacing w:line="240" w:lineRule="auto"/>
        <w:ind w:firstLine="720"/>
        <w:rPr>
          <w:rFonts w:eastAsia="Times New Roman" w:cs="Times New Roman"/>
          <w:i/>
          <w:szCs w:val="28"/>
          <w:lang w:val="ru-RU" w:eastAsia="ru-RU"/>
        </w:rPr>
      </w:pPr>
      <w:r w:rsidRPr="00451688">
        <w:rPr>
          <w:rFonts w:eastAsia="Times New Roman" w:cs="Times New Roman"/>
          <w:b/>
          <w:i/>
          <w:szCs w:val="28"/>
          <w:lang w:val="ru-RU" w:eastAsia="ru-RU"/>
        </w:rPr>
        <w:t>ЗАХАРЧЕНКО ЕЛІНУ АНАТОЛІЇВНУ</w:t>
      </w:r>
      <w:r w:rsidRPr="00451688">
        <w:rPr>
          <w:rFonts w:eastAsia="Times New Roman" w:cs="Times New Roman"/>
          <w:i/>
          <w:szCs w:val="28"/>
          <w:lang w:val="ru-RU" w:eastAsia="ru-RU"/>
        </w:rPr>
        <w:t xml:space="preserve">, доцента кафедри землеробства, грунтознавства та агрохімії </w:t>
      </w:r>
      <w:r w:rsidRPr="00451688">
        <w:rPr>
          <w:rFonts w:eastAsia="Times New Roman" w:cs="Times New Roman"/>
          <w:szCs w:val="28"/>
          <w:lang w:eastAsia="ru-RU"/>
        </w:rPr>
        <w:t>у розмірі 1513 грн.</w:t>
      </w:r>
    </w:p>
    <w:p w:rsidR="00451688" w:rsidRDefault="00451688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254253" w:rsidRPr="00451688" w:rsidRDefault="00D96C5C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  <w:r w:rsidRPr="00451688">
        <w:rPr>
          <w:rFonts w:eastAsia="Times New Roman" w:cs="Times New Roman"/>
          <w:szCs w:val="28"/>
          <w:lang w:val="ru-RU" w:eastAsia="ru-RU"/>
        </w:rPr>
        <w:t xml:space="preserve">Співавтори </w:t>
      </w:r>
      <w:r w:rsidR="00451688">
        <w:rPr>
          <w:rFonts w:eastAsia="Times New Roman" w:cs="Times New Roman"/>
          <w:szCs w:val="28"/>
          <w:lang w:val="ru-RU" w:eastAsia="ru-RU"/>
        </w:rPr>
        <w:t>підтверджують відповідність публікації предметній категорії закріпленій за кафедрою</w:t>
      </w:r>
      <w:r w:rsidR="007B7D3C">
        <w:rPr>
          <w:rFonts w:eastAsia="Times New Roman" w:cs="Times New Roman"/>
          <w:szCs w:val="28"/>
          <w:lang w:val="ru-RU" w:eastAsia="ru-RU"/>
        </w:rPr>
        <w:t xml:space="preserve"> (кафедрами)</w:t>
      </w:r>
      <w:r w:rsidR="00451688">
        <w:rPr>
          <w:rFonts w:eastAsia="Times New Roman" w:cs="Times New Roman"/>
          <w:szCs w:val="28"/>
          <w:lang w:val="ru-RU" w:eastAsia="ru-RU"/>
        </w:rPr>
        <w:t xml:space="preserve">, </w:t>
      </w:r>
      <w:r w:rsidR="007B7D3C">
        <w:rPr>
          <w:rFonts w:eastAsia="Times New Roman" w:cs="Times New Roman"/>
          <w:szCs w:val="28"/>
          <w:lang w:val="ru-RU" w:eastAsia="ru-RU"/>
        </w:rPr>
        <w:t>погоджую</w:t>
      </w:r>
      <w:r w:rsidRPr="00451688">
        <w:rPr>
          <w:rFonts w:eastAsia="Times New Roman" w:cs="Times New Roman"/>
          <w:szCs w:val="28"/>
          <w:lang w:val="ru-RU" w:eastAsia="ru-RU"/>
        </w:rPr>
        <w:t>ться із зазначеними даними і розподілом</w:t>
      </w:r>
      <w:r w:rsidR="00FC1D94" w:rsidRPr="00451688">
        <w:rPr>
          <w:rFonts w:eastAsia="Times New Roman" w:cs="Times New Roman"/>
          <w:szCs w:val="28"/>
          <w:lang w:val="ru-RU" w:eastAsia="ru-RU"/>
        </w:rPr>
        <w:t>, що засвідчено підписами</w:t>
      </w:r>
      <w:r w:rsidRPr="00451688">
        <w:rPr>
          <w:rFonts w:eastAsia="Times New Roman" w:cs="Times New Roman"/>
          <w:szCs w:val="28"/>
          <w:lang w:val="ru-RU" w:eastAsia="ru-RU"/>
        </w:rPr>
        <w:t xml:space="preserve">: </w:t>
      </w: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6"/>
        <w:gridCol w:w="2836"/>
      </w:tblGrid>
      <w:tr w:rsidR="00D96C5C" w:rsidRPr="00451688" w:rsidTr="00D96C5C">
        <w:tc>
          <w:tcPr>
            <w:tcW w:w="3826" w:type="dxa"/>
            <w:vAlign w:val="center"/>
          </w:tcPr>
          <w:p w:rsidR="00D96C5C" w:rsidRPr="00451688" w:rsidRDefault="00D96C5C" w:rsidP="00D96C5C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8"/>
                <w:lang w:eastAsia="ru-RU"/>
              </w:rPr>
            </w:pPr>
          </w:p>
        </w:tc>
        <w:tc>
          <w:tcPr>
            <w:tcW w:w="2836" w:type="dxa"/>
            <w:vAlign w:val="center"/>
          </w:tcPr>
          <w:p w:rsidR="00D96C5C" w:rsidRPr="00451688" w:rsidRDefault="00D96C5C" w:rsidP="00D96C5C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szCs w:val="28"/>
                <w:lang w:eastAsia="ru-RU"/>
              </w:rPr>
              <w:t>Підпис</w:t>
            </w:r>
          </w:p>
        </w:tc>
      </w:tr>
      <w:tr w:rsidR="00D96C5C" w:rsidRPr="00451688" w:rsidTr="00D96C5C">
        <w:tc>
          <w:tcPr>
            <w:tcW w:w="3826" w:type="dxa"/>
            <w:vAlign w:val="center"/>
          </w:tcPr>
          <w:p w:rsidR="00D96C5C" w:rsidRPr="00451688" w:rsidRDefault="003E5770" w:rsidP="00D96C5C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8"/>
                <w:lang w:eastAsia="ru-RU"/>
              </w:rPr>
            </w:pPr>
            <w:r>
              <w:rPr>
                <w:rFonts w:eastAsia="Times New Roman" w:cs="Times New Roman"/>
                <w:szCs w:val="28"/>
                <w:lang w:eastAsia="ru-RU"/>
              </w:rPr>
              <w:t>Бутенко А.О</w:t>
            </w:r>
            <w:r w:rsidR="00D96C5C" w:rsidRPr="00451688">
              <w:rPr>
                <w:rFonts w:eastAsia="Times New Roman" w:cs="Times New Roman"/>
                <w:szCs w:val="28"/>
                <w:lang w:eastAsia="ru-RU"/>
              </w:rPr>
              <w:t>.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vAlign w:val="center"/>
          </w:tcPr>
          <w:p w:rsidR="00D96C5C" w:rsidRPr="00451688" w:rsidRDefault="00D96C5C" w:rsidP="00D96C5C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8"/>
                <w:lang w:eastAsia="ru-RU"/>
              </w:rPr>
            </w:pPr>
          </w:p>
        </w:tc>
      </w:tr>
      <w:tr w:rsidR="00D96C5C" w:rsidRPr="00451688" w:rsidTr="00D96C5C">
        <w:tc>
          <w:tcPr>
            <w:tcW w:w="3826" w:type="dxa"/>
            <w:vAlign w:val="center"/>
          </w:tcPr>
          <w:p w:rsidR="00D96C5C" w:rsidRPr="00451688" w:rsidRDefault="00D96C5C" w:rsidP="00D96C5C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szCs w:val="28"/>
                <w:lang w:eastAsia="ru-RU"/>
              </w:rPr>
              <w:t>Масик І.М.</w:t>
            </w:r>
          </w:p>
        </w:tc>
        <w:tc>
          <w:tcPr>
            <w:tcW w:w="2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C5C" w:rsidRPr="00451688" w:rsidRDefault="00D96C5C" w:rsidP="00D96C5C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8"/>
                <w:lang w:eastAsia="ru-RU"/>
              </w:rPr>
            </w:pPr>
          </w:p>
        </w:tc>
      </w:tr>
      <w:tr w:rsidR="00D96C5C" w:rsidRPr="00451688" w:rsidTr="00D96C5C">
        <w:tc>
          <w:tcPr>
            <w:tcW w:w="3826" w:type="dxa"/>
            <w:vAlign w:val="center"/>
          </w:tcPr>
          <w:p w:rsidR="00D96C5C" w:rsidRPr="00451688" w:rsidRDefault="00D96C5C" w:rsidP="00D96C5C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szCs w:val="28"/>
                <w:lang w:eastAsia="ru-RU"/>
              </w:rPr>
              <w:t>Захарченко Е.А.</w:t>
            </w:r>
          </w:p>
        </w:tc>
        <w:tc>
          <w:tcPr>
            <w:tcW w:w="2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C5C" w:rsidRPr="00451688" w:rsidRDefault="00D96C5C" w:rsidP="00D96C5C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8"/>
                <w:lang w:eastAsia="ru-RU"/>
              </w:rPr>
            </w:pPr>
          </w:p>
        </w:tc>
      </w:tr>
    </w:tbl>
    <w:p w:rsidR="00D96C5C" w:rsidRDefault="00D96C5C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451688" w:rsidRPr="00451688" w:rsidRDefault="00451688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5B0DB6" w:rsidRPr="00451688" w:rsidTr="005B0DB6">
        <w:tc>
          <w:tcPr>
            <w:tcW w:w="4814" w:type="dxa"/>
          </w:tcPr>
          <w:p w:rsidR="005B0DB6" w:rsidRPr="00451688" w:rsidRDefault="005B0DB6" w:rsidP="005B0DB6">
            <w:pPr>
              <w:spacing w:line="240" w:lineRule="auto"/>
              <w:ind w:firstLine="0"/>
              <w:rPr>
                <w:rFonts w:eastAsia="Times New Roman" w:cs="Times New Roman"/>
                <w:color w:val="000000" w:themeColor="text1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i/>
                <w:szCs w:val="28"/>
                <w:lang w:eastAsia="ru-RU"/>
              </w:rPr>
              <w:t xml:space="preserve">Декан факультету  </w:t>
            </w:r>
          </w:p>
        </w:tc>
        <w:tc>
          <w:tcPr>
            <w:tcW w:w="4815" w:type="dxa"/>
          </w:tcPr>
          <w:p w:rsidR="005B0DB6" w:rsidRPr="00451688" w:rsidRDefault="005B0DB6" w:rsidP="005B0DB6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  <w:t xml:space="preserve">П.ПЕТРЕНКО </w:t>
            </w:r>
          </w:p>
        </w:tc>
      </w:tr>
    </w:tbl>
    <w:p w:rsidR="00420E58" w:rsidRPr="00451688" w:rsidRDefault="00FC1D94" w:rsidP="00FC1D94">
      <w:pPr>
        <w:spacing w:line="240" w:lineRule="auto"/>
        <w:ind w:firstLine="0"/>
        <w:rPr>
          <w:rFonts w:eastAsia="Times New Roman" w:cs="Times New Roman"/>
          <w:b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 xml:space="preserve">   </w:t>
      </w:r>
      <w:r w:rsidR="00D96C5C" w:rsidRPr="00451688">
        <w:rPr>
          <w:rFonts w:eastAsia="Times New Roman" w:cs="Times New Roman"/>
          <w:szCs w:val="28"/>
          <w:lang w:eastAsia="ru-RU"/>
        </w:rPr>
        <w:t>05</w:t>
      </w:r>
      <w:r w:rsidR="00420E58" w:rsidRPr="00451688">
        <w:rPr>
          <w:rFonts w:eastAsia="Times New Roman" w:cs="Times New Roman"/>
          <w:szCs w:val="28"/>
          <w:lang w:eastAsia="ru-RU"/>
        </w:rPr>
        <w:t>.</w:t>
      </w:r>
      <w:r w:rsidR="00D96C5C" w:rsidRPr="00451688">
        <w:rPr>
          <w:rFonts w:eastAsia="Times New Roman" w:cs="Times New Roman"/>
          <w:szCs w:val="28"/>
          <w:lang w:eastAsia="ru-RU"/>
        </w:rPr>
        <w:t>04</w:t>
      </w:r>
      <w:r w:rsidR="00420E58" w:rsidRPr="00451688">
        <w:rPr>
          <w:rFonts w:eastAsia="Times New Roman" w:cs="Times New Roman"/>
          <w:szCs w:val="28"/>
          <w:lang w:eastAsia="ru-RU"/>
        </w:rPr>
        <w:t>.202</w:t>
      </w:r>
      <w:r w:rsidR="00D96C5C" w:rsidRPr="00451688">
        <w:rPr>
          <w:rFonts w:eastAsia="Times New Roman" w:cs="Times New Roman"/>
          <w:szCs w:val="28"/>
          <w:lang w:eastAsia="ru-RU"/>
        </w:rPr>
        <w:t>1</w:t>
      </w:r>
      <w:r w:rsidR="00420E58" w:rsidRPr="00451688">
        <w:rPr>
          <w:rFonts w:eastAsia="Times New Roman" w:cs="Times New Roman"/>
          <w:szCs w:val="28"/>
          <w:lang w:eastAsia="ru-RU"/>
        </w:rPr>
        <w:t xml:space="preserve"> р. </w:t>
      </w:r>
    </w:p>
    <w:p w:rsidR="00420E58" w:rsidRPr="00451688" w:rsidRDefault="00420E58" w:rsidP="00420E58">
      <w:pPr>
        <w:spacing w:after="200" w:line="240" w:lineRule="auto"/>
        <w:ind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 xml:space="preserve">Погоджено: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60"/>
        <w:gridCol w:w="4071"/>
      </w:tblGrid>
      <w:tr w:rsidR="00420E58" w:rsidRPr="00451688" w:rsidTr="0081094E">
        <w:trPr>
          <w:trHeight w:val="430"/>
        </w:trPr>
        <w:tc>
          <w:tcPr>
            <w:tcW w:w="5529" w:type="dxa"/>
          </w:tcPr>
          <w:p w:rsidR="00420E58" w:rsidRPr="00451688" w:rsidRDefault="00420E58" w:rsidP="0081094E">
            <w:pPr>
              <w:spacing w:line="240" w:lineRule="auto"/>
              <w:ind w:firstLine="0"/>
              <w:rPr>
                <w:rFonts w:eastAsia="Times New Roman" w:cs="Times New Roman"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szCs w:val="28"/>
                <w:lang w:val="uk-UA" w:eastAsia="ru-RU"/>
              </w:rPr>
              <w:t xml:space="preserve">Проректор з наукової роботи </w:t>
            </w:r>
          </w:p>
        </w:tc>
        <w:tc>
          <w:tcPr>
            <w:tcW w:w="4110" w:type="dxa"/>
            <w:vAlign w:val="center"/>
          </w:tcPr>
          <w:p w:rsid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val="uk-UA" w:eastAsia="ru-RU"/>
              </w:rPr>
              <w:t>Ю.ДАНЬКО</w:t>
            </w:r>
          </w:p>
          <w:p w:rsidR="00420E58" w:rsidRP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val="uk-UA" w:eastAsia="ru-RU"/>
              </w:rPr>
              <w:t xml:space="preserve"> </w:t>
            </w:r>
          </w:p>
        </w:tc>
      </w:tr>
      <w:tr w:rsidR="00420E58" w:rsidRPr="00451688" w:rsidTr="0081094E">
        <w:trPr>
          <w:trHeight w:val="666"/>
        </w:trPr>
        <w:tc>
          <w:tcPr>
            <w:tcW w:w="5529" w:type="dxa"/>
            <w:vAlign w:val="center"/>
          </w:tcPr>
          <w:p w:rsidR="00420E58" w:rsidRPr="00451688" w:rsidRDefault="00620CAA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val="uk-UA" w:eastAsia="ru-RU"/>
              </w:rPr>
            </w:pPr>
            <w:r>
              <w:rPr>
                <w:rFonts w:eastAsia="Times New Roman" w:cs="Times New Roman"/>
                <w:szCs w:val="28"/>
                <w:lang w:val="uk-UA" w:eastAsia="ru-RU"/>
              </w:rPr>
              <w:t xml:space="preserve">Начальник ПФВ </w:t>
            </w:r>
          </w:p>
        </w:tc>
        <w:tc>
          <w:tcPr>
            <w:tcW w:w="4110" w:type="dxa"/>
            <w:vAlign w:val="center"/>
          </w:tcPr>
          <w:p w:rsidR="00420E58" w:rsidRP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</w:p>
          <w:p w:rsidR="00420E58" w:rsidRDefault="00620CAA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>
              <w:rPr>
                <w:rFonts w:eastAsia="Times New Roman" w:cs="Times New Roman"/>
                <w:b/>
                <w:szCs w:val="28"/>
                <w:lang w:val="uk-UA" w:eastAsia="ru-RU"/>
              </w:rPr>
              <w:t>Н. ЖУРБЕНКО</w:t>
            </w:r>
            <w:bookmarkStart w:id="0" w:name="_GoBack"/>
            <w:bookmarkEnd w:id="0"/>
          </w:p>
          <w:p w:rsidR="00451688" w:rsidRPr="00451688" w:rsidRDefault="0045168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</w:p>
        </w:tc>
      </w:tr>
      <w:tr w:rsidR="005B0DB6" w:rsidRPr="00451688" w:rsidTr="0081094E">
        <w:trPr>
          <w:trHeight w:val="666"/>
        </w:trPr>
        <w:tc>
          <w:tcPr>
            <w:tcW w:w="5529" w:type="dxa"/>
            <w:vAlign w:val="center"/>
          </w:tcPr>
          <w:p w:rsidR="005B0DB6" w:rsidRPr="00451688" w:rsidRDefault="005B0DB6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szCs w:val="28"/>
                <w:lang w:eastAsia="ru-RU"/>
              </w:rPr>
              <w:t xml:space="preserve">Завідувач НДЧ </w:t>
            </w:r>
          </w:p>
        </w:tc>
        <w:tc>
          <w:tcPr>
            <w:tcW w:w="4110" w:type="dxa"/>
            <w:vAlign w:val="center"/>
          </w:tcPr>
          <w:p w:rsidR="005B0DB6" w:rsidRPr="00451688" w:rsidRDefault="005B0DB6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eastAsia="ru-RU"/>
              </w:rPr>
              <w:t xml:space="preserve">О.ПАСЬКО </w:t>
            </w:r>
          </w:p>
        </w:tc>
      </w:tr>
      <w:tr w:rsidR="00D96C5C" w:rsidRPr="00451688" w:rsidTr="0081094E">
        <w:trPr>
          <w:trHeight w:val="666"/>
        </w:trPr>
        <w:tc>
          <w:tcPr>
            <w:tcW w:w="5529" w:type="dxa"/>
            <w:vAlign w:val="center"/>
          </w:tcPr>
          <w:p w:rsidR="00D96C5C" w:rsidRPr="00451688" w:rsidRDefault="00D96C5C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eastAsia="ru-RU"/>
              </w:rPr>
            </w:pPr>
          </w:p>
        </w:tc>
        <w:tc>
          <w:tcPr>
            <w:tcW w:w="4110" w:type="dxa"/>
            <w:vAlign w:val="center"/>
          </w:tcPr>
          <w:p w:rsidR="00D96C5C" w:rsidRPr="00451688" w:rsidRDefault="00D96C5C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eastAsia="ru-RU"/>
              </w:rPr>
            </w:pPr>
          </w:p>
        </w:tc>
      </w:tr>
    </w:tbl>
    <w:p w:rsidR="000E5773" w:rsidRDefault="000E5773" w:rsidP="00182E44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0E5773" w:rsidRPr="00E273F9" w:rsidRDefault="000E5773" w:rsidP="00182E44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C4559E" w:rsidRDefault="00C4559E" w:rsidP="00644806">
      <w:pPr>
        <w:spacing w:line="240" w:lineRule="auto"/>
        <w:ind w:firstLine="720"/>
        <w:rPr>
          <w:rFonts w:eastAsia="Times New Roman" w:cs="Times New Roman"/>
          <w:i/>
          <w:szCs w:val="28"/>
          <w:lang w:val="ru-RU" w:eastAsia="ru-RU"/>
        </w:rPr>
      </w:pPr>
    </w:p>
    <w:p w:rsidR="00644806" w:rsidRPr="00C26D2D" w:rsidRDefault="00644806" w:rsidP="00644806">
      <w:pPr>
        <w:spacing w:line="240" w:lineRule="auto"/>
        <w:ind w:firstLine="720"/>
        <w:rPr>
          <w:rFonts w:eastAsia="Times New Roman" w:cs="Times New Roman"/>
          <w:i/>
          <w:szCs w:val="28"/>
          <w:lang w:val="ru-RU" w:eastAsia="ru-RU"/>
        </w:rPr>
      </w:pPr>
    </w:p>
    <w:p w:rsidR="007350FE" w:rsidRPr="00451688" w:rsidRDefault="00451688" w:rsidP="00451688">
      <w:pPr>
        <w:ind w:firstLine="0"/>
        <w:jc w:val="right"/>
        <w:rPr>
          <w:b/>
          <w:noProof/>
          <w:lang w:eastAsia="uk-UA"/>
        </w:rPr>
      </w:pPr>
      <w:r w:rsidRPr="00451688">
        <w:rPr>
          <w:b/>
          <w:noProof/>
          <w:lang w:eastAsia="uk-UA"/>
        </w:rPr>
        <w:lastRenderedPageBreak/>
        <w:t>ДОДАТОК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2"/>
      </w:tblGrid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Назва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публікації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Spatial Heterogeneity of Soil Silicon in Ukrainian Phaozems and Chernozems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DOI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https://doi.org/10.12911/22998993/130884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Джерело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Journal of Ecological Engineering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ISSN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2299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-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8993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Предметна категорія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AGRICULTURAL AND BIOLOGICAL SCIENCES Ecology, Evolution, Behavior and Systematic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s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Квартиль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Третій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val="uk-UA" w:eastAsia="ru-RU"/>
              </w:rPr>
              <w:t>Основа для розрахунку квартиля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Scimago Journal and Country Rank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Розрахунок суми премії:</w:t>
            </w:r>
          </w:p>
        </w:tc>
        <w:tc>
          <w:tcPr>
            <w:tcW w:w="7082" w:type="dxa"/>
            <w:vAlign w:val="center"/>
          </w:tcPr>
          <w:p w:rsidR="00D370C0" w:rsidRDefault="00451688" w:rsidP="00D370C0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(2270*2)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=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4540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грн. - розмір премії за публікацію</w:t>
            </w:r>
          </w:p>
          <w:p w:rsidR="00451688" w:rsidRPr="00D96C5C" w:rsidRDefault="00D370C0" w:rsidP="00D370C0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4540</w:t>
            </w:r>
            <w:r w:rsidR="00451688">
              <w:rPr>
                <w:rFonts w:eastAsia="Times New Roman" w:cs="Times New Roman"/>
                <w:sz w:val="24"/>
                <w:szCs w:val="24"/>
                <w:lang w:eastAsia="ru-RU"/>
              </w:rPr>
              <w:t>/3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 w:rsidR="00451688">
              <w:rPr>
                <w:rFonts w:eastAsia="Times New Roman" w:cs="Times New Roman"/>
                <w:sz w:val="24"/>
                <w:szCs w:val="24"/>
                <w:lang w:eastAsia="ru-RU"/>
              </w:rPr>
              <w:t>=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 w:rsidR="00451688">
              <w:rPr>
                <w:rFonts w:eastAsia="Times New Roman" w:cs="Times New Roman"/>
                <w:sz w:val="24"/>
                <w:szCs w:val="24"/>
                <w:lang w:eastAsia="ru-RU"/>
              </w:rPr>
              <w:t>1513,33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3 грн.</w:t>
            </w:r>
            <w:r w:rsidR="00451688">
              <w:rPr>
                <w:rFonts w:eastAsia="Times New Roman" w:cs="Times New Roman"/>
                <w:sz w:val="24"/>
                <w:szCs w:val="24"/>
                <w:lang w:eastAsia="ru-RU"/>
              </w:rPr>
              <w:t>, округлення на користь першого автора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Бібліографія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Tonkha, O., </w:t>
            </w:r>
            <w:r w:rsidRPr="00D96C5C">
              <w:rPr>
                <w:rFonts w:eastAsia="Times New Roman" w:cs="Times New Roman"/>
                <w:b/>
                <w:sz w:val="24"/>
                <w:szCs w:val="24"/>
                <w:lang w:eastAsia="ru-RU"/>
              </w:rPr>
              <w:t>Butenko, A.,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Bykova, O., Kravchenko, Y., Pikovska, O., Kovalenko, V., Evpak, I., </w:t>
            </w:r>
            <w:r w:rsidRPr="00D96C5C">
              <w:rPr>
                <w:rFonts w:eastAsia="Times New Roman" w:cs="Times New Roman"/>
                <w:b/>
                <w:sz w:val="24"/>
                <w:szCs w:val="24"/>
                <w:lang w:eastAsia="ru-RU"/>
              </w:rPr>
              <w:t>Masyk, I.,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&amp; </w:t>
            </w:r>
            <w:r w:rsidRPr="00D96C5C">
              <w:rPr>
                <w:rFonts w:eastAsia="Times New Roman" w:cs="Times New Roman"/>
                <w:b/>
                <w:sz w:val="24"/>
                <w:szCs w:val="24"/>
                <w:lang w:eastAsia="ru-RU"/>
              </w:rPr>
              <w:t>Zakharchenko, E.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(2021). Spatial Heterogeneity of Soil Silicon in Ukrainian Phaozems and Chernozems. </w:t>
            </w:r>
            <w:r w:rsidRPr="00D96C5C">
              <w:rPr>
                <w:rFonts w:eastAsia="Times New Roman" w:cs="Times New Roman"/>
                <w:i/>
                <w:sz w:val="24"/>
                <w:szCs w:val="24"/>
                <w:lang w:eastAsia="ru-RU"/>
              </w:rPr>
              <w:t>Journal of Ecological Engineering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, 22(2), 111–119. </w:t>
            </w:r>
            <w:hyperlink r:id="rId4" w:history="1">
              <w:r w:rsidRPr="00D96C5C">
                <w:rPr>
                  <w:rStyle w:val="Hyperlink"/>
                  <w:rFonts w:eastAsia="Times New Roman" w:cs="Times New Roman"/>
                  <w:sz w:val="24"/>
                  <w:szCs w:val="24"/>
                  <w:lang w:eastAsia="ru-RU"/>
                </w:rPr>
                <w:t>https://doi.org/10.12911/22998993/130884</w:t>
              </w:r>
            </w:hyperlink>
          </w:p>
        </w:tc>
      </w:tr>
    </w:tbl>
    <w:p w:rsidR="00451688" w:rsidRDefault="00451688" w:rsidP="00334341">
      <w:pPr>
        <w:ind w:firstLine="0"/>
      </w:pPr>
    </w:p>
    <w:p w:rsidR="007350FE" w:rsidRPr="00451688" w:rsidRDefault="00451688" w:rsidP="00451688">
      <w:pPr>
        <w:ind w:firstLine="0"/>
        <w:jc w:val="right"/>
        <w:rPr>
          <w:b/>
        </w:rPr>
      </w:pPr>
      <w:r w:rsidRPr="00451688">
        <w:rPr>
          <w:b/>
        </w:rPr>
        <w:t xml:space="preserve">ДОДАТОК 2 </w:t>
      </w:r>
    </w:p>
    <w:p w:rsidR="00451688" w:rsidRDefault="00451688" w:rsidP="00334341">
      <w:pPr>
        <w:ind w:firstLine="0"/>
      </w:pPr>
      <w:r>
        <w:rPr>
          <w:noProof/>
          <w:lang w:eastAsia="uk-UA"/>
        </w:rPr>
        <w:drawing>
          <wp:inline distT="0" distB="0" distL="0" distR="0" wp14:anchorId="4F614840" wp14:editId="44F8AE2A">
            <wp:extent cx="6033300" cy="40767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429"/>
                    <a:stretch/>
                  </pic:blipFill>
                  <pic:spPr bwMode="auto">
                    <a:xfrm>
                      <a:off x="0" y="0"/>
                      <a:ext cx="6033300" cy="4076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478C" w:rsidRDefault="00EB478C" w:rsidP="00334341">
      <w:pPr>
        <w:ind w:firstLine="0"/>
      </w:pPr>
    </w:p>
    <w:p w:rsidR="00C1318F" w:rsidRDefault="00C1318F" w:rsidP="00334341">
      <w:pPr>
        <w:ind w:firstLine="0"/>
      </w:pPr>
    </w:p>
    <w:p w:rsidR="000258DE" w:rsidRDefault="000258DE" w:rsidP="00334341">
      <w:pPr>
        <w:ind w:firstLine="0"/>
      </w:pPr>
    </w:p>
    <w:p w:rsidR="00975F0B" w:rsidRDefault="00975F0B" w:rsidP="00334341">
      <w:pPr>
        <w:ind w:firstLine="0"/>
      </w:pPr>
    </w:p>
    <w:sectPr w:rsidR="00975F0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U0MDGxMDM2NjBQ0lEKTi0uzszPAykwNKgFAGuw1dMtAAAA"/>
  </w:docVars>
  <w:rsids>
    <w:rsidRoot w:val="00013325"/>
    <w:rsid w:val="00013325"/>
    <w:rsid w:val="00022709"/>
    <w:rsid w:val="000258DE"/>
    <w:rsid w:val="000877FF"/>
    <w:rsid w:val="00093D8C"/>
    <w:rsid w:val="000E5773"/>
    <w:rsid w:val="00180889"/>
    <w:rsid w:val="00182E44"/>
    <w:rsid w:val="001909CC"/>
    <w:rsid w:val="001922ED"/>
    <w:rsid w:val="001A088D"/>
    <w:rsid w:val="001B0F4E"/>
    <w:rsid w:val="001E1B87"/>
    <w:rsid w:val="00254253"/>
    <w:rsid w:val="002E3818"/>
    <w:rsid w:val="00331C58"/>
    <w:rsid w:val="00334341"/>
    <w:rsid w:val="00335914"/>
    <w:rsid w:val="00366BE8"/>
    <w:rsid w:val="00373962"/>
    <w:rsid w:val="00390504"/>
    <w:rsid w:val="003C042A"/>
    <w:rsid w:val="003E5770"/>
    <w:rsid w:val="003E7A91"/>
    <w:rsid w:val="00420E58"/>
    <w:rsid w:val="00440CF0"/>
    <w:rsid w:val="0044530D"/>
    <w:rsid w:val="00445A1E"/>
    <w:rsid w:val="00451688"/>
    <w:rsid w:val="004A2F75"/>
    <w:rsid w:val="004E348A"/>
    <w:rsid w:val="00537C4D"/>
    <w:rsid w:val="00560A0A"/>
    <w:rsid w:val="005B0DB6"/>
    <w:rsid w:val="005F4E26"/>
    <w:rsid w:val="00611DEB"/>
    <w:rsid w:val="00620CAA"/>
    <w:rsid w:val="00644806"/>
    <w:rsid w:val="00681BC9"/>
    <w:rsid w:val="006B635A"/>
    <w:rsid w:val="0072015F"/>
    <w:rsid w:val="007350FE"/>
    <w:rsid w:val="0075339E"/>
    <w:rsid w:val="007546EE"/>
    <w:rsid w:val="007946B4"/>
    <w:rsid w:val="007B77FB"/>
    <w:rsid w:val="007B7D3C"/>
    <w:rsid w:val="007C1D9B"/>
    <w:rsid w:val="007D2CEA"/>
    <w:rsid w:val="007D40A7"/>
    <w:rsid w:val="007E2944"/>
    <w:rsid w:val="007F2A42"/>
    <w:rsid w:val="007F31AF"/>
    <w:rsid w:val="007F7E7C"/>
    <w:rsid w:val="00812980"/>
    <w:rsid w:val="00823C29"/>
    <w:rsid w:val="0093394B"/>
    <w:rsid w:val="00942C8C"/>
    <w:rsid w:val="00945FA2"/>
    <w:rsid w:val="00975F0B"/>
    <w:rsid w:val="009B592C"/>
    <w:rsid w:val="009F54D7"/>
    <w:rsid w:val="00B06297"/>
    <w:rsid w:val="00B219E9"/>
    <w:rsid w:val="00B3146B"/>
    <w:rsid w:val="00BA38A7"/>
    <w:rsid w:val="00BC6F53"/>
    <w:rsid w:val="00BE4A75"/>
    <w:rsid w:val="00C1318F"/>
    <w:rsid w:val="00C4559E"/>
    <w:rsid w:val="00CD1975"/>
    <w:rsid w:val="00CF601A"/>
    <w:rsid w:val="00D30B0A"/>
    <w:rsid w:val="00D370C0"/>
    <w:rsid w:val="00D8752D"/>
    <w:rsid w:val="00D96C5C"/>
    <w:rsid w:val="00D96FD3"/>
    <w:rsid w:val="00DA4637"/>
    <w:rsid w:val="00DF1501"/>
    <w:rsid w:val="00E9038E"/>
    <w:rsid w:val="00EB478C"/>
    <w:rsid w:val="00EC184B"/>
    <w:rsid w:val="00EC22EA"/>
    <w:rsid w:val="00F00EAC"/>
    <w:rsid w:val="00F70E23"/>
    <w:rsid w:val="00F7186D"/>
    <w:rsid w:val="00F76DAF"/>
    <w:rsid w:val="00FA0242"/>
    <w:rsid w:val="00FA3D25"/>
    <w:rsid w:val="00FC1D94"/>
    <w:rsid w:val="00FC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E385E44-53C0-4CE8-AE64-B542FBB1A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334341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9CC"/>
    <w:pPr>
      <w:ind w:left="720"/>
      <w:contextualSpacing/>
    </w:pPr>
  </w:style>
  <w:style w:type="table" w:styleId="TableGrid">
    <w:name w:val="Table Grid"/>
    <w:basedOn w:val="TableNormal"/>
    <w:uiPriority w:val="59"/>
    <w:rsid w:val="00420E58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B63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doi.org/10.12911/22998993/1308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1356</Words>
  <Characters>773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НАУ</dc:creator>
  <cp:keywords/>
  <dc:description/>
  <cp:lastModifiedBy>NNULS</cp:lastModifiedBy>
  <cp:revision>98</cp:revision>
  <cp:lastPrinted>2021-03-15T08:53:00Z</cp:lastPrinted>
  <dcterms:created xsi:type="dcterms:W3CDTF">2020-11-23T08:51:00Z</dcterms:created>
  <dcterms:modified xsi:type="dcterms:W3CDTF">2021-05-18T08:48:00Z</dcterms:modified>
</cp:coreProperties>
</file>